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7696" w:rsidRPr="00D611B5" w:rsidRDefault="009166EC" w:rsidP="009507CE">
      <w:pPr>
        <w:pStyle w:val="a9"/>
        <w:jc w:val="right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>Д.Д. Малафеева</w:t>
      </w:r>
      <w:r w:rsidR="007A3698" w:rsidRPr="00D611B5">
        <w:rPr>
          <w:rFonts w:ascii="Times New Roman" w:hAnsi="Times New Roman" w:cs="Times New Roman"/>
          <w:b/>
          <w:i/>
          <w:sz w:val="20"/>
          <w:szCs w:val="20"/>
        </w:rPr>
        <w:t>,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студ</w:t>
      </w:r>
      <w:r w:rsidR="00CA57C0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; рук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i/>
          <w:sz w:val="20"/>
          <w:szCs w:val="20"/>
        </w:rPr>
        <w:t>И.А</w:t>
      </w:r>
      <w:r w:rsidR="00DD5A81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>
        <w:rPr>
          <w:rFonts w:ascii="Times New Roman" w:hAnsi="Times New Roman" w:cs="Times New Roman"/>
          <w:b/>
          <w:i/>
          <w:sz w:val="20"/>
          <w:szCs w:val="20"/>
        </w:rPr>
        <w:t xml:space="preserve"> Наг</w:t>
      </w:r>
      <w:bookmarkStart w:id="0" w:name="_GoBack"/>
      <w:bookmarkEnd w:id="0"/>
      <w:r w:rsidR="00BF0162">
        <w:rPr>
          <w:rFonts w:ascii="Times New Roman" w:hAnsi="Times New Roman" w:cs="Times New Roman"/>
          <w:b/>
          <w:i/>
          <w:sz w:val="20"/>
          <w:szCs w:val="20"/>
        </w:rPr>
        <w:t>ин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i/>
          <w:sz w:val="20"/>
          <w:szCs w:val="20"/>
        </w:rPr>
        <w:t xml:space="preserve">к.т.н. 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(НИУ «МЭИ»)</w:t>
      </w:r>
    </w:p>
    <w:p w:rsidR="0019108A" w:rsidRPr="005B56CE" w:rsidRDefault="00D67BED" w:rsidP="009507CE">
      <w:pPr>
        <w:pStyle w:val="a5"/>
        <w:spacing w:after="0"/>
      </w:pPr>
      <w:r w:rsidRPr="005B56CE">
        <w:t xml:space="preserve">точность </w:t>
      </w:r>
      <w:r w:rsidR="00793383" w:rsidRPr="005B56CE">
        <w:t>КОМПЕНСАЦИ</w:t>
      </w:r>
      <w:r w:rsidRPr="005B56CE">
        <w:t>и</w:t>
      </w:r>
      <w:r w:rsidR="00793383" w:rsidRPr="005B56CE">
        <w:t xml:space="preserve"> УГЛА НАКЛОНА ГЕОДЕЗИЧЕСКОЙ ВЕХИ</w:t>
      </w:r>
      <w:r w:rsidRPr="005B56CE">
        <w:t xml:space="preserve"> при использовании комплексированного </w:t>
      </w:r>
      <w:r w:rsidR="00C16A72" w:rsidRPr="005B56CE">
        <w:t>ГНСС-</w:t>
      </w:r>
      <w:r w:rsidRPr="005B56CE">
        <w:t xml:space="preserve">приемника </w:t>
      </w:r>
    </w:p>
    <w:p w:rsidR="00DA49A9" w:rsidRPr="00DA49A9" w:rsidRDefault="00DA49A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DA49A9">
        <w:rPr>
          <w:rFonts w:ascii="Times New Roman" w:hAnsi="Times New Roman" w:cs="Times New Roman"/>
          <w:sz w:val="20"/>
          <w:szCs w:val="20"/>
        </w:rPr>
        <w:t>В задачах геодезии для высокоточного определения координат объек</w:t>
      </w:r>
      <w:r w:rsidR="00525A1D">
        <w:rPr>
          <w:rFonts w:ascii="Times New Roman" w:hAnsi="Times New Roman" w:cs="Times New Roman"/>
          <w:sz w:val="20"/>
          <w:szCs w:val="20"/>
        </w:rPr>
        <w:t xml:space="preserve">тов </w:t>
      </w:r>
      <w:r w:rsidR="00565C1B">
        <w:rPr>
          <w:rFonts w:ascii="Times New Roman" w:hAnsi="Times New Roman" w:cs="Times New Roman"/>
          <w:sz w:val="20"/>
          <w:szCs w:val="20"/>
        </w:rPr>
        <w:t>применяется</w:t>
      </w:r>
      <w:r w:rsidR="00525A1D">
        <w:rPr>
          <w:rFonts w:ascii="Times New Roman" w:hAnsi="Times New Roman" w:cs="Times New Roman"/>
          <w:sz w:val="20"/>
          <w:szCs w:val="20"/>
        </w:rPr>
        <w:t xml:space="preserve"> метод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TK</w:t>
      </w:r>
      <w:r w:rsidRPr="00DA49A9">
        <w:rPr>
          <w:rFonts w:ascii="Times New Roman" w:hAnsi="Times New Roman" w:cs="Times New Roman"/>
          <w:sz w:val="20"/>
          <w:szCs w:val="20"/>
        </w:rPr>
        <w:t xml:space="preserve"> (</w:t>
      </w:r>
      <w:r w:rsidR="00525A1D">
        <w:rPr>
          <w:rFonts w:ascii="Times New Roman" w:hAnsi="Times New Roman" w:cs="Times New Roman"/>
          <w:sz w:val="20"/>
          <w:szCs w:val="20"/>
        </w:rPr>
        <w:t xml:space="preserve">от англ.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eal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Time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Kinematic</w:t>
      </w:r>
      <w:r w:rsidRPr="00DA49A9">
        <w:rPr>
          <w:rFonts w:ascii="Times New Roman" w:hAnsi="Times New Roman" w:cs="Times New Roman"/>
          <w:sz w:val="20"/>
          <w:szCs w:val="20"/>
        </w:rPr>
        <w:t xml:space="preserve"> – кинематика в реальном времени). При наличии действующей базовой ГНСС</w:t>
      </w:r>
      <w:r w:rsidR="00E77E99">
        <w:rPr>
          <w:rFonts w:ascii="Times New Roman" w:hAnsi="Times New Roman" w:cs="Times New Roman"/>
          <w:sz w:val="20"/>
          <w:szCs w:val="20"/>
        </w:rPr>
        <w:t>-</w:t>
      </w:r>
      <w:r w:rsidR="00674B96">
        <w:rPr>
          <w:rFonts w:ascii="Times New Roman" w:hAnsi="Times New Roman" w:cs="Times New Roman"/>
          <w:sz w:val="20"/>
          <w:szCs w:val="20"/>
        </w:rPr>
        <w:t xml:space="preserve">станции, </w:t>
      </w:r>
      <w:r w:rsidR="00674B96" w:rsidRPr="00674B96">
        <w:rPr>
          <w:rFonts w:ascii="Times New Roman" w:hAnsi="Times New Roman" w:cs="Times New Roman"/>
          <w:sz w:val="20"/>
          <w:szCs w:val="20"/>
        </w:rPr>
        <w:t>п</w:t>
      </w:r>
      <w:r w:rsidRPr="00674B96">
        <w:rPr>
          <w:rFonts w:ascii="Times New Roman" w:hAnsi="Times New Roman" w:cs="Times New Roman"/>
          <w:sz w:val="20"/>
          <w:szCs w:val="20"/>
        </w:rPr>
        <w:t xml:space="preserve">риёмник </w:t>
      </w:r>
      <w:r w:rsidR="00674B96" w:rsidRPr="00674B96">
        <w:rPr>
          <w:rFonts w:ascii="Times New Roman" w:hAnsi="Times New Roman" w:cs="Times New Roman"/>
          <w:sz w:val="20"/>
          <w:szCs w:val="20"/>
        </w:rPr>
        <w:t>получает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="00674B96">
        <w:rPr>
          <w:rFonts w:ascii="Times New Roman" w:hAnsi="Times New Roman" w:cs="Times New Roman"/>
          <w:sz w:val="20"/>
          <w:szCs w:val="20"/>
        </w:rPr>
        <w:t xml:space="preserve">от неё </w:t>
      </w:r>
      <w:r w:rsidRPr="00DA49A9">
        <w:rPr>
          <w:rFonts w:ascii="Times New Roman" w:hAnsi="Times New Roman" w:cs="Times New Roman"/>
          <w:sz w:val="20"/>
          <w:szCs w:val="20"/>
        </w:rPr>
        <w:t>навигационные поправки, что позволяет достичь сантиметровой точности в определении координат.</w:t>
      </w:r>
    </w:p>
    <w:p w:rsidR="00D67BED" w:rsidRDefault="00D67BED" w:rsidP="009507CE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Одно из</w:t>
      </w:r>
      <w:r w:rsidR="00565C1B">
        <w:rPr>
          <w:rFonts w:ascii="Times New Roman" w:hAnsi="Times New Roman" w:cs="Times New Roman"/>
          <w:sz w:val="20"/>
          <w:szCs w:val="20"/>
        </w:rPr>
        <w:t xml:space="preserve"> применени</w:t>
      </w:r>
      <w:r>
        <w:rPr>
          <w:rFonts w:ascii="Times New Roman" w:hAnsi="Times New Roman" w:cs="Times New Roman"/>
          <w:sz w:val="20"/>
          <w:szCs w:val="20"/>
        </w:rPr>
        <w:t>й</w:t>
      </w:r>
      <w:r w:rsidR="00565C1B">
        <w:rPr>
          <w:rFonts w:ascii="Times New Roman" w:hAnsi="Times New Roman" w:cs="Times New Roman"/>
          <w:sz w:val="20"/>
          <w:szCs w:val="20"/>
        </w:rPr>
        <w:t xml:space="preserve"> </w:t>
      </w:r>
      <w:r w:rsidR="006A76BE">
        <w:rPr>
          <w:rFonts w:ascii="Times New Roman" w:hAnsi="Times New Roman" w:cs="Times New Roman"/>
          <w:sz w:val="20"/>
          <w:szCs w:val="20"/>
        </w:rPr>
        <w:t xml:space="preserve">метода </w:t>
      </w:r>
      <w:r w:rsidR="006A76BE">
        <w:rPr>
          <w:rFonts w:ascii="Times New Roman" w:hAnsi="Times New Roman" w:cs="Times New Roman"/>
          <w:sz w:val="20"/>
          <w:szCs w:val="20"/>
          <w:lang w:val="en-US"/>
        </w:rPr>
        <w:t>RTK</w:t>
      </w:r>
      <w:r w:rsidR="00565C1B">
        <w:rPr>
          <w:rFonts w:ascii="Times New Roman" w:hAnsi="Times New Roman" w:cs="Times New Roman"/>
          <w:sz w:val="20"/>
          <w:szCs w:val="20"/>
        </w:rPr>
        <w:t xml:space="preserve"> в геодезии </w:t>
      </w:r>
      <w:r>
        <w:rPr>
          <w:rFonts w:ascii="Times New Roman" w:hAnsi="Times New Roman" w:cs="Times New Roman"/>
          <w:sz w:val="20"/>
          <w:szCs w:val="20"/>
        </w:rPr>
        <w:t xml:space="preserve">– измерение координат целевой точки при помощи геодезической вехи и установленном на ней приемнике ГНСС. Конец вехи устанавливается на целевую точку, в то время как приемник измеряет координаты фазового центра антенны, расположенной на другом конце вехи. </w:t>
      </w:r>
      <w:r w:rsidR="00897268">
        <w:rPr>
          <w:rFonts w:ascii="Times New Roman" w:hAnsi="Times New Roman" w:cs="Times New Roman"/>
          <w:sz w:val="20"/>
          <w:szCs w:val="20"/>
        </w:rPr>
        <w:t>В отсутствие</w:t>
      </w:r>
      <w:r>
        <w:rPr>
          <w:rFonts w:ascii="Times New Roman" w:hAnsi="Times New Roman" w:cs="Times New Roman"/>
          <w:sz w:val="20"/>
          <w:szCs w:val="20"/>
        </w:rPr>
        <w:t xml:space="preserve"> наклона вехи, координаты целевой точки равны координатам антенны, а высота </w:t>
      </w:r>
      <w:r w:rsidR="00E2431A">
        <w:rPr>
          <w:rFonts w:ascii="Times New Roman" w:hAnsi="Times New Roman" w:cs="Times New Roman"/>
          <w:sz w:val="20"/>
          <w:szCs w:val="20"/>
        </w:rPr>
        <w:t>меньше на известную длину вехи.</w:t>
      </w:r>
    </w:p>
    <w:p w:rsidR="00E2431A" w:rsidRDefault="00E2431A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При наличии наклона вехи</w:t>
      </w:r>
      <w:r w:rsidR="001F7AC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необходимо знать углы </w:t>
      </w:r>
      <w:r w:rsidR="001F7AC9">
        <w:rPr>
          <w:rFonts w:ascii="Times New Roman" w:hAnsi="Times New Roman" w:cs="Times New Roman"/>
          <w:sz w:val="20"/>
          <w:szCs w:val="20"/>
        </w:rPr>
        <w:t xml:space="preserve">её </w:t>
      </w:r>
      <w:r>
        <w:rPr>
          <w:rFonts w:ascii="Times New Roman" w:hAnsi="Times New Roman" w:cs="Times New Roman"/>
          <w:sz w:val="20"/>
          <w:szCs w:val="20"/>
        </w:rPr>
        <w:t xml:space="preserve">ориентации для пересчета измерений приемника в целевую точку. Углы ориентации можно определить </w:t>
      </w:r>
      <w:r w:rsidR="00897268">
        <w:rPr>
          <w:rFonts w:ascii="Times New Roman" w:hAnsi="Times New Roman" w:cs="Times New Roman"/>
          <w:sz w:val="20"/>
          <w:szCs w:val="20"/>
        </w:rPr>
        <w:t>с помощью</w:t>
      </w:r>
      <w:r>
        <w:rPr>
          <w:rFonts w:ascii="Times New Roman" w:hAnsi="Times New Roman" w:cs="Times New Roman"/>
          <w:sz w:val="20"/>
          <w:szCs w:val="20"/>
        </w:rPr>
        <w:t xml:space="preserve"> алгоритма комплексирования измерений приемника ГНСС и инерциального измерительного блока МЭМС класса</w:t>
      </w:r>
      <w:r w:rsidRPr="00E2431A">
        <w:rPr>
          <w:rFonts w:ascii="Times New Roman" w:hAnsi="Times New Roman" w:cs="Times New Roman"/>
          <w:sz w:val="20"/>
          <w:szCs w:val="20"/>
        </w:rPr>
        <w:t xml:space="preserve"> [</w:t>
      </w:r>
      <w:r>
        <w:rPr>
          <w:rFonts w:ascii="Times New Roman" w:hAnsi="Times New Roman" w:cs="Times New Roman"/>
          <w:sz w:val="20"/>
          <w:szCs w:val="20"/>
        </w:rPr>
        <w:t>1</w:t>
      </w:r>
      <w:r w:rsidRPr="00E2431A">
        <w:rPr>
          <w:rFonts w:ascii="Times New Roman" w:hAnsi="Times New Roman" w:cs="Times New Roman"/>
          <w:sz w:val="20"/>
          <w:szCs w:val="20"/>
        </w:rPr>
        <w:t xml:space="preserve">]. </w:t>
      </w:r>
      <w:r>
        <w:rPr>
          <w:rFonts w:ascii="Times New Roman" w:hAnsi="Times New Roman" w:cs="Times New Roman"/>
          <w:sz w:val="20"/>
          <w:szCs w:val="20"/>
        </w:rPr>
        <w:t>Ошибки оценивания углов ориентации влияют на точность пересчета измерений.</w:t>
      </w:r>
    </w:p>
    <w:p w:rsidR="00E2431A" w:rsidRPr="00170072" w:rsidRDefault="00E2431A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B9247E">
        <w:rPr>
          <w:rFonts w:ascii="Times New Roman" w:hAnsi="Times New Roman" w:cs="Times New Roman"/>
          <w:sz w:val="20"/>
          <w:szCs w:val="20"/>
        </w:rPr>
        <w:t>Разработан алгоритм и имитационная модель, позволяющий</w:t>
      </w:r>
      <w:r w:rsidRPr="00DA49A9">
        <w:rPr>
          <w:rFonts w:ascii="Times New Roman" w:hAnsi="Times New Roman" w:cs="Times New Roman"/>
          <w:sz w:val="20"/>
          <w:szCs w:val="20"/>
        </w:rPr>
        <w:t xml:space="preserve"> оценить зависимость величины ошибки </w:t>
      </w:r>
      <w:r>
        <w:rPr>
          <w:rFonts w:ascii="Times New Roman" w:hAnsi="Times New Roman" w:cs="Times New Roman"/>
          <w:sz w:val="20"/>
          <w:szCs w:val="20"/>
        </w:rPr>
        <w:t xml:space="preserve">оценивания координат целевой </w:t>
      </w:r>
      <w:r w:rsidRPr="00DA49A9">
        <w:rPr>
          <w:rFonts w:ascii="Times New Roman" w:hAnsi="Times New Roman" w:cs="Times New Roman"/>
          <w:sz w:val="20"/>
          <w:szCs w:val="20"/>
        </w:rPr>
        <w:t>точки от угла наклона вехи</w:t>
      </w:r>
      <w:r>
        <w:rPr>
          <w:rFonts w:ascii="Times New Roman" w:hAnsi="Times New Roman" w:cs="Times New Roman"/>
          <w:sz w:val="20"/>
          <w:szCs w:val="20"/>
        </w:rPr>
        <w:t xml:space="preserve"> при заданных погрешностях алгоритма оценивания углов ориентации вехи.</w:t>
      </w:r>
      <w:r w:rsidR="00170072">
        <w:rPr>
          <w:rFonts w:ascii="Times New Roman" w:hAnsi="Times New Roman" w:cs="Times New Roman"/>
          <w:sz w:val="20"/>
          <w:szCs w:val="20"/>
        </w:rPr>
        <w:t xml:space="preserve"> Для сравнения приведены данные </w:t>
      </w:r>
      <w:r w:rsidR="00170072">
        <w:rPr>
          <w:rFonts w:ascii="Times New Roman" w:hAnsi="Times New Roman" w:cs="Times New Roman"/>
          <w:sz w:val="20"/>
          <w:szCs w:val="20"/>
          <w:lang w:val="en-US"/>
        </w:rPr>
        <w:t>Leica [2].</w:t>
      </w:r>
    </w:p>
    <w:p w:rsidR="00792A6E" w:rsidRPr="00793383" w:rsidRDefault="00D67BED" w:rsidP="00862AFF">
      <w:pPr>
        <w:tabs>
          <w:tab w:val="left" w:pos="993"/>
          <w:tab w:val="left" w:pos="5529"/>
        </w:tabs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3728968" cy="124877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7511" cy="1281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A6E" w:rsidRDefault="0034609E" w:rsidP="00C16A7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Рис. 1. </w:t>
      </w:r>
      <w:r w:rsidR="00250499">
        <w:rPr>
          <w:rFonts w:ascii="Times New Roman" w:hAnsi="Times New Roman" w:cs="Times New Roman"/>
          <w:sz w:val="16"/>
          <w:szCs w:val="16"/>
        </w:rPr>
        <w:t xml:space="preserve">Зависимость </w:t>
      </w:r>
      <w:r w:rsidR="00897268">
        <w:rPr>
          <w:rFonts w:ascii="Times New Roman" w:hAnsi="Times New Roman" w:cs="Times New Roman"/>
          <w:sz w:val="16"/>
          <w:szCs w:val="16"/>
        </w:rPr>
        <w:t>СКОш определения координат целевой точки от угла наклона вехи</w:t>
      </w:r>
    </w:p>
    <w:p w:rsidR="00C16A72" w:rsidRPr="00250499" w:rsidRDefault="00C16A72" w:rsidP="00C16A7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</w:p>
    <w:p w:rsidR="008A0984" w:rsidRPr="0038456B" w:rsidRDefault="008A0984" w:rsidP="00C16A72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149F6">
        <w:rPr>
          <w:rFonts w:ascii="Times New Roman" w:hAnsi="Times New Roman" w:cs="Times New Roman"/>
          <w:b/>
          <w:sz w:val="20"/>
          <w:szCs w:val="20"/>
        </w:rPr>
        <w:t>Литература</w:t>
      </w:r>
    </w:p>
    <w:p w:rsidR="00C16A72" w:rsidRDefault="00061753" w:rsidP="00C16A72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</w:rPr>
      </w:pPr>
      <w:r w:rsidRPr="00C16A72">
        <w:rPr>
          <w:rFonts w:ascii="Times New Roman" w:hAnsi="Times New Roman" w:cs="Times New Roman"/>
          <w:bCs/>
          <w:sz w:val="18"/>
          <w:szCs w:val="18"/>
        </w:rPr>
        <w:t xml:space="preserve">1. </w:t>
      </w:r>
      <w:r w:rsidR="00C16A72" w:rsidRPr="00C16A72">
        <w:rPr>
          <w:rFonts w:ascii="Times New Roman" w:hAnsi="Times New Roman" w:cs="Times New Roman"/>
          <w:b/>
          <w:bCs/>
          <w:sz w:val="18"/>
          <w:szCs w:val="18"/>
        </w:rPr>
        <w:t>ГЛОНАСС</w:t>
      </w:r>
      <w:r w:rsidR="00C16A72" w:rsidRPr="00C16A72">
        <w:rPr>
          <w:rFonts w:ascii="Times New Roman" w:hAnsi="Times New Roman" w:cs="Times New Roman"/>
          <w:bCs/>
          <w:sz w:val="18"/>
          <w:szCs w:val="18"/>
        </w:rPr>
        <w:t>. Принципы построения и функционирования / Под ред. А.И. Перова, В.Н. Харисова — Изд. 4-е, перераб. и доп. — М.: Радиотехника, 2010. — 800 с.</w:t>
      </w:r>
    </w:p>
    <w:p w:rsidR="00E2431A" w:rsidRPr="00C16A72" w:rsidRDefault="00C0017E" w:rsidP="001F7AC9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  <w:r>
        <w:rPr>
          <w:rFonts w:ascii="Times New Roman" w:hAnsi="Times New Roman" w:cs="Times New Roman"/>
          <w:bCs/>
          <w:sz w:val="18"/>
          <w:szCs w:val="18"/>
          <w:lang w:val="en-US"/>
        </w:rPr>
        <w:t>2.</w:t>
      </w:r>
      <w:r w:rsidR="00C16A72" w:rsidRPr="00C16A72">
        <w:rPr>
          <w:lang w:val="en-US"/>
        </w:rPr>
        <w:t xml:space="preserve"> </w:t>
      </w:r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>Leica GS18</w:t>
      </w:r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T – World’s Fastest GNSS RTK Rover (White Paper)</w:t>
      </w:r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–</w:t>
      </w:r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Dr. Xiaoguang Luo, Ste</w:t>
      </w:r>
      <w:r w:rsidR="0053668B">
        <w:rPr>
          <w:rFonts w:ascii="Times New Roman" w:hAnsi="Times New Roman" w:cs="Times New Roman"/>
          <w:bCs/>
          <w:sz w:val="18"/>
          <w:szCs w:val="18"/>
          <w:lang w:val="en-US"/>
        </w:rPr>
        <w:t>fan Schaufler, Bernhard Richter</w:t>
      </w:r>
      <w:r w:rsidR="0053668B" w:rsidRPr="005366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r w:rsidR="0053668B" w:rsidRPr="001F7AC9">
        <w:rPr>
          <w:rFonts w:ascii="Times New Roman" w:hAnsi="Times New Roman" w:cs="Times New Roman"/>
          <w:bCs/>
          <w:sz w:val="18"/>
          <w:szCs w:val="18"/>
          <w:lang w:val="en-US"/>
        </w:rPr>
        <w:t>—</w:t>
      </w:r>
      <w:r w:rsidR="0053668B">
        <w:rPr>
          <w:rFonts w:ascii="Times New Roman" w:hAnsi="Times New Roman" w:cs="Times New Roman"/>
          <w:bCs/>
          <w:sz w:val="18"/>
          <w:szCs w:val="18"/>
          <w:lang w:val="en-US"/>
        </w:rPr>
        <w:t xml:space="preserve"> </w:t>
      </w:r>
      <w:r w:rsidR="00C16A72" w:rsidRPr="00C16A72">
        <w:rPr>
          <w:rFonts w:ascii="Times New Roman" w:hAnsi="Times New Roman" w:cs="Times New Roman"/>
          <w:bCs/>
          <w:sz w:val="18"/>
          <w:szCs w:val="18"/>
          <w:lang w:val="en-US"/>
        </w:rPr>
        <w:t>Leica Geosystems AG, Switzerland</w:t>
      </w:r>
      <w:r w:rsidR="00C16A72">
        <w:rPr>
          <w:rFonts w:ascii="Times New Roman" w:hAnsi="Times New Roman" w:cs="Times New Roman"/>
          <w:bCs/>
          <w:sz w:val="18"/>
          <w:szCs w:val="18"/>
          <w:lang w:val="en-US"/>
        </w:rPr>
        <w:t>.</w:t>
      </w:r>
    </w:p>
    <w:sectPr w:rsidR="00E2431A" w:rsidRPr="00C16A72" w:rsidSect="00CA3100">
      <w:pgSz w:w="8392" w:h="11907" w:code="11"/>
      <w:pgMar w:top="1134" w:right="964" w:bottom="1134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16FF" w:rsidRDefault="007816FF" w:rsidP="006D433F">
      <w:pPr>
        <w:spacing w:after="0" w:line="240" w:lineRule="auto"/>
      </w:pPr>
      <w:r>
        <w:separator/>
      </w:r>
    </w:p>
  </w:endnote>
  <w:endnote w:type="continuationSeparator" w:id="0">
    <w:p w:rsidR="007816FF" w:rsidRDefault="007816FF" w:rsidP="006D4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16FF" w:rsidRDefault="007816FF" w:rsidP="006D433F">
      <w:pPr>
        <w:spacing w:after="0" w:line="240" w:lineRule="auto"/>
      </w:pPr>
      <w:r>
        <w:separator/>
      </w:r>
    </w:p>
  </w:footnote>
  <w:footnote w:type="continuationSeparator" w:id="0">
    <w:p w:rsidR="007816FF" w:rsidRDefault="007816FF" w:rsidP="006D4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51A18"/>
    <w:multiLevelType w:val="hybridMultilevel"/>
    <w:tmpl w:val="F712248A"/>
    <w:lvl w:ilvl="0" w:tplc="1DA232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88B0CFE"/>
    <w:multiLevelType w:val="hybridMultilevel"/>
    <w:tmpl w:val="BD4EE5F8"/>
    <w:lvl w:ilvl="0" w:tplc="F7D6593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4FD42FBB"/>
    <w:multiLevelType w:val="hybridMultilevel"/>
    <w:tmpl w:val="D9D2FF4A"/>
    <w:lvl w:ilvl="0" w:tplc="9A90FC4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57B04920"/>
    <w:multiLevelType w:val="hybridMultilevel"/>
    <w:tmpl w:val="BB9E3222"/>
    <w:lvl w:ilvl="0" w:tplc="6046C7F0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70485714"/>
    <w:multiLevelType w:val="hybridMultilevel"/>
    <w:tmpl w:val="FBDE25BE"/>
    <w:lvl w:ilvl="0" w:tplc="7932E6A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autoHyphenation/>
  <w:hyphenationZone w:val="357"/>
  <w:doNotHyphenateCap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BWJzAxMTEwNzA3NDQyUdpeDU4uLM/DyQAhPDWgDXmsrjLQAAAA=="/>
  </w:docVars>
  <w:rsids>
    <w:rsidRoot w:val="008C2EC4"/>
    <w:rsid w:val="00004BAE"/>
    <w:rsid w:val="00004BD6"/>
    <w:rsid w:val="00011D00"/>
    <w:rsid w:val="00016C63"/>
    <w:rsid w:val="000203AB"/>
    <w:rsid w:val="00023533"/>
    <w:rsid w:val="0002390F"/>
    <w:rsid w:val="00036B16"/>
    <w:rsid w:val="0004357B"/>
    <w:rsid w:val="00047E58"/>
    <w:rsid w:val="0005753E"/>
    <w:rsid w:val="00061753"/>
    <w:rsid w:val="00062481"/>
    <w:rsid w:val="00064C56"/>
    <w:rsid w:val="00081817"/>
    <w:rsid w:val="00082552"/>
    <w:rsid w:val="00085EFE"/>
    <w:rsid w:val="000866A3"/>
    <w:rsid w:val="0009332A"/>
    <w:rsid w:val="00096395"/>
    <w:rsid w:val="00096F0F"/>
    <w:rsid w:val="000978B3"/>
    <w:rsid w:val="000A39F2"/>
    <w:rsid w:val="000D248D"/>
    <w:rsid w:val="000E1242"/>
    <w:rsid w:val="000E1997"/>
    <w:rsid w:val="000E3A4D"/>
    <w:rsid w:val="000F34CC"/>
    <w:rsid w:val="0010473B"/>
    <w:rsid w:val="00106C86"/>
    <w:rsid w:val="0011076D"/>
    <w:rsid w:val="001114FF"/>
    <w:rsid w:val="00113B6D"/>
    <w:rsid w:val="00120748"/>
    <w:rsid w:val="00124E09"/>
    <w:rsid w:val="00134ACB"/>
    <w:rsid w:val="001428A4"/>
    <w:rsid w:val="0014296D"/>
    <w:rsid w:val="001434D7"/>
    <w:rsid w:val="00143C66"/>
    <w:rsid w:val="00145D58"/>
    <w:rsid w:val="001527E2"/>
    <w:rsid w:val="0015393E"/>
    <w:rsid w:val="00157722"/>
    <w:rsid w:val="00157CB6"/>
    <w:rsid w:val="001626D4"/>
    <w:rsid w:val="00163E62"/>
    <w:rsid w:val="0016452B"/>
    <w:rsid w:val="00165FBA"/>
    <w:rsid w:val="00170072"/>
    <w:rsid w:val="001725AC"/>
    <w:rsid w:val="0017729A"/>
    <w:rsid w:val="00181F2D"/>
    <w:rsid w:val="0018293E"/>
    <w:rsid w:val="001854F7"/>
    <w:rsid w:val="00186423"/>
    <w:rsid w:val="0019108A"/>
    <w:rsid w:val="00191FA9"/>
    <w:rsid w:val="0019689F"/>
    <w:rsid w:val="001A3156"/>
    <w:rsid w:val="001B1823"/>
    <w:rsid w:val="001B20DB"/>
    <w:rsid w:val="001C01BE"/>
    <w:rsid w:val="001C19BE"/>
    <w:rsid w:val="001C5C54"/>
    <w:rsid w:val="001C7423"/>
    <w:rsid w:val="001D1DE4"/>
    <w:rsid w:val="001D3BC8"/>
    <w:rsid w:val="001D75B8"/>
    <w:rsid w:val="001E0F1D"/>
    <w:rsid w:val="001E32FB"/>
    <w:rsid w:val="001E5067"/>
    <w:rsid w:val="001E5BBD"/>
    <w:rsid w:val="001F3037"/>
    <w:rsid w:val="001F4E81"/>
    <w:rsid w:val="001F5B17"/>
    <w:rsid w:val="001F7AC9"/>
    <w:rsid w:val="00201095"/>
    <w:rsid w:val="00204B56"/>
    <w:rsid w:val="002052E0"/>
    <w:rsid w:val="00205FDC"/>
    <w:rsid w:val="00215ECF"/>
    <w:rsid w:val="002231D1"/>
    <w:rsid w:val="00224E1F"/>
    <w:rsid w:val="00225C21"/>
    <w:rsid w:val="00233014"/>
    <w:rsid w:val="00233578"/>
    <w:rsid w:val="00233C91"/>
    <w:rsid w:val="00241DE8"/>
    <w:rsid w:val="00241E7C"/>
    <w:rsid w:val="00244F5D"/>
    <w:rsid w:val="00246DB3"/>
    <w:rsid w:val="00250499"/>
    <w:rsid w:val="00251C4C"/>
    <w:rsid w:val="00251F0C"/>
    <w:rsid w:val="002549A8"/>
    <w:rsid w:val="002556E3"/>
    <w:rsid w:val="002638E2"/>
    <w:rsid w:val="00266651"/>
    <w:rsid w:val="00266B8C"/>
    <w:rsid w:val="00267B8A"/>
    <w:rsid w:val="00274CB6"/>
    <w:rsid w:val="00275AAC"/>
    <w:rsid w:val="00277748"/>
    <w:rsid w:val="00277DF7"/>
    <w:rsid w:val="00287A36"/>
    <w:rsid w:val="002A17BC"/>
    <w:rsid w:val="002A666E"/>
    <w:rsid w:val="002B1DB0"/>
    <w:rsid w:val="002B3F2F"/>
    <w:rsid w:val="002B4923"/>
    <w:rsid w:val="002B542A"/>
    <w:rsid w:val="002C576E"/>
    <w:rsid w:val="002D26A6"/>
    <w:rsid w:val="002D2BB2"/>
    <w:rsid w:val="002D6BD0"/>
    <w:rsid w:val="002E12C8"/>
    <w:rsid w:val="002E2E2D"/>
    <w:rsid w:val="0030072D"/>
    <w:rsid w:val="0031524F"/>
    <w:rsid w:val="003163D2"/>
    <w:rsid w:val="00321855"/>
    <w:rsid w:val="003221AC"/>
    <w:rsid w:val="00323233"/>
    <w:rsid w:val="003273FD"/>
    <w:rsid w:val="0034609E"/>
    <w:rsid w:val="003500B7"/>
    <w:rsid w:val="00355F9E"/>
    <w:rsid w:val="00356038"/>
    <w:rsid w:val="00357880"/>
    <w:rsid w:val="003626E4"/>
    <w:rsid w:val="003646EC"/>
    <w:rsid w:val="00366247"/>
    <w:rsid w:val="0036656A"/>
    <w:rsid w:val="00377E6B"/>
    <w:rsid w:val="003810D1"/>
    <w:rsid w:val="0038456B"/>
    <w:rsid w:val="00390600"/>
    <w:rsid w:val="0039174A"/>
    <w:rsid w:val="003B1985"/>
    <w:rsid w:val="003B5F7F"/>
    <w:rsid w:val="003B6DAE"/>
    <w:rsid w:val="003C2802"/>
    <w:rsid w:val="003C7315"/>
    <w:rsid w:val="003D67C6"/>
    <w:rsid w:val="003F10B6"/>
    <w:rsid w:val="003F2F92"/>
    <w:rsid w:val="003F56C8"/>
    <w:rsid w:val="003F692E"/>
    <w:rsid w:val="003F6E11"/>
    <w:rsid w:val="00401205"/>
    <w:rsid w:val="0040242B"/>
    <w:rsid w:val="004149F6"/>
    <w:rsid w:val="00414B55"/>
    <w:rsid w:val="00426632"/>
    <w:rsid w:val="00430394"/>
    <w:rsid w:val="0043111A"/>
    <w:rsid w:val="0043217C"/>
    <w:rsid w:val="004336D4"/>
    <w:rsid w:val="00433D7A"/>
    <w:rsid w:val="00437E18"/>
    <w:rsid w:val="00444733"/>
    <w:rsid w:val="0044590B"/>
    <w:rsid w:val="00453BDF"/>
    <w:rsid w:val="00455DDD"/>
    <w:rsid w:val="00455FEF"/>
    <w:rsid w:val="00461CB1"/>
    <w:rsid w:val="004642FB"/>
    <w:rsid w:val="004742D9"/>
    <w:rsid w:val="0047494C"/>
    <w:rsid w:val="00476133"/>
    <w:rsid w:val="00477F3B"/>
    <w:rsid w:val="00481EE4"/>
    <w:rsid w:val="00482526"/>
    <w:rsid w:val="00487B2D"/>
    <w:rsid w:val="004A0ADF"/>
    <w:rsid w:val="004A4B97"/>
    <w:rsid w:val="004B3F37"/>
    <w:rsid w:val="004B5700"/>
    <w:rsid w:val="004C0516"/>
    <w:rsid w:val="004C16C0"/>
    <w:rsid w:val="004D11CB"/>
    <w:rsid w:val="004D1A87"/>
    <w:rsid w:val="004D551E"/>
    <w:rsid w:val="004E6C1C"/>
    <w:rsid w:val="004F4069"/>
    <w:rsid w:val="004F7682"/>
    <w:rsid w:val="00504DA2"/>
    <w:rsid w:val="00506CD3"/>
    <w:rsid w:val="00511AB2"/>
    <w:rsid w:val="00515997"/>
    <w:rsid w:val="005162E1"/>
    <w:rsid w:val="00524FEE"/>
    <w:rsid w:val="00525A1D"/>
    <w:rsid w:val="00527158"/>
    <w:rsid w:val="00530113"/>
    <w:rsid w:val="0053668B"/>
    <w:rsid w:val="0053708A"/>
    <w:rsid w:val="00540620"/>
    <w:rsid w:val="00540E52"/>
    <w:rsid w:val="00544C6E"/>
    <w:rsid w:val="0054565B"/>
    <w:rsid w:val="005505F6"/>
    <w:rsid w:val="00552729"/>
    <w:rsid w:val="00563EED"/>
    <w:rsid w:val="00565C1B"/>
    <w:rsid w:val="00572479"/>
    <w:rsid w:val="00572636"/>
    <w:rsid w:val="0058157A"/>
    <w:rsid w:val="00585679"/>
    <w:rsid w:val="005858BA"/>
    <w:rsid w:val="00592339"/>
    <w:rsid w:val="00592C0F"/>
    <w:rsid w:val="00594D99"/>
    <w:rsid w:val="00595308"/>
    <w:rsid w:val="00595B4D"/>
    <w:rsid w:val="00596064"/>
    <w:rsid w:val="005B1E67"/>
    <w:rsid w:val="005B349B"/>
    <w:rsid w:val="005B56CE"/>
    <w:rsid w:val="005C1169"/>
    <w:rsid w:val="005E02E6"/>
    <w:rsid w:val="005E2F50"/>
    <w:rsid w:val="005E4E2E"/>
    <w:rsid w:val="005E6857"/>
    <w:rsid w:val="005F0905"/>
    <w:rsid w:val="005F2DEF"/>
    <w:rsid w:val="005F57A5"/>
    <w:rsid w:val="005F6321"/>
    <w:rsid w:val="005F74E6"/>
    <w:rsid w:val="005F7503"/>
    <w:rsid w:val="00600414"/>
    <w:rsid w:val="00600AE5"/>
    <w:rsid w:val="00606187"/>
    <w:rsid w:val="00610BA0"/>
    <w:rsid w:val="00613FB7"/>
    <w:rsid w:val="006140F3"/>
    <w:rsid w:val="0061552E"/>
    <w:rsid w:val="00617350"/>
    <w:rsid w:val="0062466F"/>
    <w:rsid w:val="00631752"/>
    <w:rsid w:val="006323E2"/>
    <w:rsid w:val="00634CC4"/>
    <w:rsid w:val="00644B92"/>
    <w:rsid w:val="00647975"/>
    <w:rsid w:val="00661A34"/>
    <w:rsid w:val="0067003C"/>
    <w:rsid w:val="00670615"/>
    <w:rsid w:val="0067394E"/>
    <w:rsid w:val="00674B96"/>
    <w:rsid w:val="00676827"/>
    <w:rsid w:val="00680CD7"/>
    <w:rsid w:val="00680DCF"/>
    <w:rsid w:val="00681D98"/>
    <w:rsid w:val="006879B7"/>
    <w:rsid w:val="006900A0"/>
    <w:rsid w:val="00691679"/>
    <w:rsid w:val="0069452E"/>
    <w:rsid w:val="00694C7F"/>
    <w:rsid w:val="006A6578"/>
    <w:rsid w:val="006A66BE"/>
    <w:rsid w:val="006A74FE"/>
    <w:rsid w:val="006A76BE"/>
    <w:rsid w:val="006B0184"/>
    <w:rsid w:val="006B2A3D"/>
    <w:rsid w:val="006B4C3A"/>
    <w:rsid w:val="006B7E82"/>
    <w:rsid w:val="006D39ED"/>
    <w:rsid w:val="006D433F"/>
    <w:rsid w:val="006D6639"/>
    <w:rsid w:val="006E0CAC"/>
    <w:rsid w:val="006E1A3D"/>
    <w:rsid w:val="006E2015"/>
    <w:rsid w:val="006F1F6B"/>
    <w:rsid w:val="006F344F"/>
    <w:rsid w:val="00702315"/>
    <w:rsid w:val="00707E0C"/>
    <w:rsid w:val="00714419"/>
    <w:rsid w:val="00717E9D"/>
    <w:rsid w:val="00721036"/>
    <w:rsid w:val="00723984"/>
    <w:rsid w:val="007371CC"/>
    <w:rsid w:val="00737E85"/>
    <w:rsid w:val="00744EBB"/>
    <w:rsid w:val="00746927"/>
    <w:rsid w:val="00751341"/>
    <w:rsid w:val="00755A7C"/>
    <w:rsid w:val="007574E1"/>
    <w:rsid w:val="00757DC0"/>
    <w:rsid w:val="00761909"/>
    <w:rsid w:val="007628A7"/>
    <w:rsid w:val="00763DCB"/>
    <w:rsid w:val="00766704"/>
    <w:rsid w:val="0077083F"/>
    <w:rsid w:val="00771ADB"/>
    <w:rsid w:val="007729C0"/>
    <w:rsid w:val="00773126"/>
    <w:rsid w:val="007733FB"/>
    <w:rsid w:val="00776C7F"/>
    <w:rsid w:val="00780096"/>
    <w:rsid w:val="007816FF"/>
    <w:rsid w:val="00792A6E"/>
    <w:rsid w:val="00793383"/>
    <w:rsid w:val="007A1A9A"/>
    <w:rsid w:val="007A272E"/>
    <w:rsid w:val="007A3698"/>
    <w:rsid w:val="007A6C34"/>
    <w:rsid w:val="007B1A93"/>
    <w:rsid w:val="007C0520"/>
    <w:rsid w:val="007C53EC"/>
    <w:rsid w:val="007C5C52"/>
    <w:rsid w:val="007D0850"/>
    <w:rsid w:val="007D3F1A"/>
    <w:rsid w:val="007E0987"/>
    <w:rsid w:val="007E10EE"/>
    <w:rsid w:val="007E204A"/>
    <w:rsid w:val="007E2C67"/>
    <w:rsid w:val="007E44AF"/>
    <w:rsid w:val="007E4BCE"/>
    <w:rsid w:val="007F2B41"/>
    <w:rsid w:val="0080514C"/>
    <w:rsid w:val="00807BE0"/>
    <w:rsid w:val="00810963"/>
    <w:rsid w:val="00817183"/>
    <w:rsid w:val="00817AD4"/>
    <w:rsid w:val="0082160E"/>
    <w:rsid w:val="008242CA"/>
    <w:rsid w:val="0083240C"/>
    <w:rsid w:val="0083492F"/>
    <w:rsid w:val="00844B29"/>
    <w:rsid w:val="00845077"/>
    <w:rsid w:val="00846FAA"/>
    <w:rsid w:val="00851B29"/>
    <w:rsid w:val="00852602"/>
    <w:rsid w:val="00853D1E"/>
    <w:rsid w:val="0085559A"/>
    <w:rsid w:val="008562A0"/>
    <w:rsid w:val="00857F02"/>
    <w:rsid w:val="00862AFF"/>
    <w:rsid w:val="0086393C"/>
    <w:rsid w:val="008661A4"/>
    <w:rsid w:val="0087297B"/>
    <w:rsid w:val="00875CB1"/>
    <w:rsid w:val="00876922"/>
    <w:rsid w:val="00881850"/>
    <w:rsid w:val="00883B5C"/>
    <w:rsid w:val="00897268"/>
    <w:rsid w:val="00897D0B"/>
    <w:rsid w:val="008A0984"/>
    <w:rsid w:val="008A0E52"/>
    <w:rsid w:val="008A6631"/>
    <w:rsid w:val="008B26C1"/>
    <w:rsid w:val="008B4ED3"/>
    <w:rsid w:val="008B5BCE"/>
    <w:rsid w:val="008C0448"/>
    <w:rsid w:val="008C2EC4"/>
    <w:rsid w:val="008E1318"/>
    <w:rsid w:val="008E36E8"/>
    <w:rsid w:val="008F5572"/>
    <w:rsid w:val="008F7759"/>
    <w:rsid w:val="00900961"/>
    <w:rsid w:val="00905363"/>
    <w:rsid w:val="00915480"/>
    <w:rsid w:val="009166EC"/>
    <w:rsid w:val="00921D22"/>
    <w:rsid w:val="00922F2D"/>
    <w:rsid w:val="009305E1"/>
    <w:rsid w:val="00930E42"/>
    <w:rsid w:val="009310B1"/>
    <w:rsid w:val="00935616"/>
    <w:rsid w:val="009402FB"/>
    <w:rsid w:val="0094784C"/>
    <w:rsid w:val="009507CE"/>
    <w:rsid w:val="0095505D"/>
    <w:rsid w:val="0096050C"/>
    <w:rsid w:val="00962610"/>
    <w:rsid w:val="00966B57"/>
    <w:rsid w:val="0096740A"/>
    <w:rsid w:val="009734C4"/>
    <w:rsid w:val="00973D99"/>
    <w:rsid w:val="009766B0"/>
    <w:rsid w:val="00990759"/>
    <w:rsid w:val="00990B3B"/>
    <w:rsid w:val="00995206"/>
    <w:rsid w:val="009A0EDF"/>
    <w:rsid w:val="009A191F"/>
    <w:rsid w:val="009A194F"/>
    <w:rsid w:val="009A35B3"/>
    <w:rsid w:val="009A5E11"/>
    <w:rsid w:val="009B043F"/>
    <w:rsid w:val="009B381C"/>
    <w:rsid w:val="009B38A3"/>
    <w:rsid w:val="009B4AAF"/>
    <w:rsid w:val="009B4CB2"/>
    <w:rsid w:val="009C648B"/>
    <w:rsid w:val="009D1F9E"/>
    <w:rsid w:val="009D2947"/>
    <w:rsid w:val="009D2EAE"/>
    <w:rsid w:val="009D4386"/>
    <w:rsid w:val="009D4B49"/>
    <w:rsid w:val="009E42E3"/>
    <w:rsid w:val="009E7CAA"/>
    <w:rsid w:val="009F0079"/>
    <w:rsid w:val="009F0614"/>
    <w:rsid w:val="00A002F7"/>
    <w:rsid w:val="00A01D72"/>
    <w:rsid w:val="00A02A6C"/>
    <w:rsid w:val="00A054B1"/>
    <w:rsid w:val="00A12C66"/>
    <w:rsid w:val="00A15E15"/>
    <w:rsid w:val="00A20BE2"/>
    <w:rsid w:val="00A21FB9"/>
    <w:rsid w:val="00A246C9"/>
    <w:rsid w:val="00A2558C"/>
    <w:rsid w:val="00A328F3"/>
    <w:rsid w:val="00A350CA"/>
    <w:rsid w:val="00A352F5"/>
    <w:rsid w:val="00A46833"/>
    <w:rsid w:val="00A473F3"/>
    <w:rsid w:val="00A558AD"/>
    <w:rsid w:val="00A60741"/>
    <w:rsid w:val="00A61FF7"/>
    <w:rsid w:val="00A634EB"/>
    <w:rsid w:val="00A63C9D"/>
    <w:rsid w:val="00A67BDF"/>
    <w:rsid w:val="00A70BDF"/>
    <w:rsid w:val="00A7490A"/>
    <w:rsid w:val="00A815B4"/>
    <w:rsid w:val="00A82173"/>
    <w:rsid w:val="00A848E6"/>
    <w:rsid w:val="00A84C23"/>
    <w:rsid w:val="00A914D5"/>
    <w:rsid w:val="00A91C97"/>
    <w:rsid w:val="00A95D50"/>
    <w:rsid w:val="00A96387"/>
    <w:rsid w:val="00A97821"/>
    <w:rsid w:val="00A9797B"/>
    <w:rsid w:val="00A97E2E"/>
    <w:rsid w:val="00AA4B8C"/>
    <w:rsid w:val="00AA545E"/>
    <w:rsid w:val="00AB25C1"/>
    <w:rsid w:val="00AB610D"/>
    <w:rsid w:val="00AC278D"/>
    <w:rsid w:val="00AC5513"/>
    <w:rsid w:val="00AC56ED"/>
    <w:rsid w:val="00AD022F"/>
    <w:rsid w:val="00AD6968"/>
    <w:rsid w:val="00AE29F7"/>
    <w:rsid w:val="00AE4869"/>
    <w:rsid w:val="00AE6E51"/>
    <w:rsid w:val="00AF129D"/>
    <w:rsid w:val="00AF17E9"/>
    <w:rsid w:val="00AF188C"/>
    <w:rsid w:val="00AF394F"/>
    <w:rsid w:val="00AF5049"/>
    <w:rsid w:val="00AF63EE"/>
    <w:rsid w:val="00B03A8C"/>
    <w:rsid w:val="00B07EDD"/>
    <w:rsid w:val="00B12F63"/>
    <w:rsid w:val="00B14321"/>
    <w:rsid w:val="00B16069"/>
    <w:rsid w:val="00B2148B"/>
    <w:rsid w:val="00B231BD"/>
    <w:rsid w:val="00B24C70"/>
    <w:rsid w:val="00B25C28"/>
    <w:rsid w:val="00B27779"/>
    <w:rsid w:val="00B32BB8"/>
    <w:rsid w:val="00B37255"/>
    <w:rsid w:val="00B37A34"/>
    <w:rsid w:val="00B430D5"/>
    <w:rsid w:val="00B45BE1"/>
    <w:rsid w:val="00B47155"/>
    <w:rsid w:val="00B47C7C"/>
    <w:rsid w:val="00B50D07"/>
    <w:rsid w:val="00B52ED7"/>
    <w:rsid w:val="00B550E3"/>
    <w:rsid w:val="00B60BE1"/>
    <w:rsid w:val="00B701BF"/>
    <w:rsid w:val="00B77716"/>
    <w:rsid w:val="00B7791E"/>
    <w:rsid w:val="00B82922"/>
    <w:rsid w:val="00B83EA0"/>
    <w:rsid w:val="00B90BDB"/>
    <w:rsid w:val="00B90DBD"/>
    <w:rsid w:val="00B9247E"/>
    <w:rsid w:val="00B93CE6"/>
    <w:rsid w:val="00B94EBA"/>
    <w:rsid w:val="00BA7B1F"/>
    <w:rsid w:val="00BB0DCB"/>
    <w:rsid w:val="00BB1A13"/>
    <w:rsid w:val="00BB45E8"/>
    <w:rsid w:val="00BB68BB"/>
    <w:rsid w:val="00BC0D58"/>
    <w:rsid w:val="00BC18B1"/>
    <w:rsid w:val="00BC3376"/>
    <w:rsid w:val="00BC6BFB"/>
    <w:rsid w:val="00BC6E1A"/>
    <w:rsid w:val="00BD4697"/>
    <w:rsid w:val="00BD74E5"/>
    <w:rsid w:val="00BE0D83"/>
    <w:rsid w:val="00BE4661"/>
    <w:rsid w:val="00BE50AC"/>
    <w:rsid w:val="00BE64D2"/>
    <w:rsid w:val="00BF0162"/>
    <w:rsid w:val="00BF0C41"/>
    <w:rsid w:val="00BF1712"/>
    <w:rsid w:val="00BF2AF6"/>
    <w:rsid w:val="00C0017E"/>
    <w:rsid w:val="00C023C5"/>
    <w:rsid w:val="00C12EA7"/>
    <w:rsid w:val="00C16A72"/>
    <w:rsid w:val="00C17034"/>
    <w:rsid w:val="00C340F6"/>
    <w:rsid w:val="00C34ED5"/>
    <w:rsid w:val="00C36EBB"/>
    <w:rsid w:val="00C379DF"/>
    <w:rsid w:val="00C43A92"/>
    <w:rsid w:val="00C45B36"/>
    <w:rsid w:val="00C53722"/>
    <w:rsid w:val="00C64D5F"/>
    <w:rsid w:val="00C65B23"/>
    <w:rsid w:val="00C71F18"/>
    <w:rsid w:val="00C75E40"/>
    <w:rsid w:val="00C77B96"/>
    <w:rsid w:val="00C80EDC"/>
    <w:rsid w:val="00C829C7"/>
    <w:rsid w:val="00C87518"/>
    <w:rsid w:val="00C9719A"/>
    <w:rsid w:val="00CA1033"/>
    <w:rsid w:val="00CA3100"/>
    <w:rsid w:val="00CA57C0"/>
    <w:rsid w:val="00CB2DF2"/>
    <w:rsid w:val="00CC177A"/>
    <w:rsid w:val="00CC2BBB"/>
    <w:rsid w:val="00CC69BC"/>
    <w:rsid w:val="00CD376E"/>
    <w:rsid w:val="00CE5097"/>
    <w:rsid w:val="00CE5834"/>
    <w:rsid w:val="00CF1759"/>
    <w:rsid w:val="00CF3FBB"/>
    <w:rsid w:val="00CF547C"/>
    <w:rsid w:val="00D022E2"/>
    <w:rsid w:val="00D07FB9"/>
    <w:rsid w:val="00D13B69"/>
    <w:rsid w:val="00D15C38"/>
    <w:rsid w:val="00D22245"/>
    <w:rsid w:val="00D2288A"/>
    <w:rsid w:val="00D326F4"/>
    <w:rsid w:val="00D46F89"/>
    <w:rsid w:val="00D47E6D"/>
    <w:rsid w:val="00D507F1"/>
    <w:rsid w:val="00D52FE3"/>
    <w:rsid w:val="00D5515C"/>
    <w:rsid w:val="00D56AC3"/>
    <w:rsid w:val="00D60DA6"/>
    <w:rsid w:val="00D611B5"/>
    <w:rsid w:val="00D611EB"/>
    <w:rsid w:val="00D67BED"/>
    <w:rsid w:val="00D708DC"/>
    <w:rsid w:val="00D71D84"/>
    <w:rsid w:val="00D8209F"/>
    <w:rsid w:val="00D826C7"/>
    <w:rsid w:val="00D83CD9"/>
    <w:rsid w:val="00D8571C"/>
    <w:rsid w:val="00D878E2"/>
    <w:rsid w:val="00D90BCC"/>
    <w:rsid w:val="00D928E3"/>
    <w:rsid w:val="00D93A56"/>
    <w:rsid w:val="00D93E99"/>
    <w:rsid w:val="00DA0729"/>
    <w:rsid w:val="00DA49A9"/>
    <w:rsid w:val="00DA7D20"/>
    <w:rsid w:val="00DB033B"/>
    <w:rsid w:val="00DB11F9"/>
    <w:rsid w:val="00DB3964"/>
    <w:rsid w:val="00DB6DAD"/>
    <w:rsid w:val="00DD0D0A"/>
    <w:rsid w:val="00DD5A81"/>
    <w:rsid w:val="00DE56FB"/>
    <w:rsid w:val="00DE7A2F"/>
    <w:rsid w:val="00DF1616"/>
    <w:rsid w:val="00DF1BDF"/>
    <w:rsid w:val="00DF369D"/>
    <w:rsid w:val="00DF5469"/>
    <w:rsid w:val="00E00719"/>
    <w:rsid w:val="00E01266"/>
    <w:rsid w:val="00E01679"/>
    <w:rsid w:val="00E018B7"/>
    <w:rsid w:val="00E031D5"/>
    <w:rsid w:val="00E07696"/>
    <w:rsid w:val="00E12555"/>
    <w:rsid w:val="00E20D63"/>
    <w:rsid w:val="00E23810"/>
    <w:rsid w:val="00E2431A"/>
    <w:rsid w:val="00E263E6"/>
    <w:rsid w:val="00E31244"/>
    <w:rsid w:val="00E34837"/>
    <w:rsid w:val="00E35E5F"/>
    <w:rsid w:val="00E512BD"/>
    <w:rsid w:val="00E62362"/>
    <w:rsid w:val="00E62C54"/>
    <w:rsid w:val="00E64B53"/>
    <w:rsid w:val="00E70DE3"/>
    <w:rsid w:val="00E7501A"/>
    <w:rsid w:val="00E75FB5"/>
    <w:rsid w:val="00E77E99"/>
    <w:rsid w:val="00E804CC"/>
    <w:rsid w:val="00E846B6"/>
    <w:rsid w:val="00E9286C"/>
    <w:rsid w:val="00E93725"/>
    <w:rsid w:val="00EA694B"/>
    <w:rsid w:val="00EB30EB"/>
    <w:rsid w:val="00EB34F3"/>
    <w:rsid w:val="00EB72BA"/>
    <w:rsid w:val="00EC1070"/>
    <w:rsid w:val="00EC1DF3"/>
    <w:rsid w:val="00EC538D"/>
    <w:rsid w:val="00ED385B"/>
    <w:rsid w:val="00ED7790"/>
    <w:rsid w:val="00EF6354"/>
    <w:rsid w:val="00F052F0"/>
    <w:rsid w:val="00F1194E"/>
    <w:rsid w:val="00F21FCA"/>
    <w:rsid w:val="00F26A4A"/>
    <w:rsid w:val="00F26D26"/>
    <w:rsid w:val="00F310AA"/>
    <w:rsid w:val="00F36077"/>
    <w:rsid w:val="00F417CE"/>
    <w:rsid w:val="00F448F9"/>
    <w:rsid w:val="00F45257"/>
    <w:rsid w:val="00F50D29"/>
    <w:rsid w:val="00F50FEF"/>
    <w:rsid w:val="00F53802"/>
    <w:rsid w:val="00F578BA"/>
    <w:rsid w:val="00F60246"/>
    <w:rsid w:val="00F64E6A"/>
    <w:rsid w:val="00F666CF"/>
    <w:rsid w:val="00F66DFC"/>
    <w:rsid w:val="00F72FD7"/>
    <w:rsid w:val="00F8318B"/>
    <w:rsid w:val="00F852A5"/>
    <w:rsid w:val="00F86668"/>
    <w:rsid w:val="00F87828"/>
    <w:rsid w:val="00F90CEE"/>
    <w:rsid w:val="00F96739"/>
    <w:rsid w:val="00FA70AD"/>
    <w:rsid w:val="00FB2AFE"/>
    <w:rsid w:val="00FB51CE"/>
    <w:rsid w:val="00FC27D5"/>
    <w:rsid w:val="00FC5568"/>
    <w:rsid w:val="00FC6957"/>
    <w:rsid w:val="00FD2F9D"/>
    <w:rsid w:val="00FD5AD5"/>
    <w:rsid w:val="00FD64BC"/>
    <w:rsid w:val="00FD79E2"/>
    <w:rsid w:val="00FE11D2"/>
    <w:rsid w:val="00FE2555"/>
    <w:rsid w:val="00FE40AA"/>
    <w:rsid w:val="00FF21B2"/>
    <w:rsid w:val="00FF42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10F96"/>
  <w15:docId w15:val="{B9F6C2A2-C78C-46E5-82D3-913ED672A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F56C8"/>
  </w:style>
  <w:style w:type="paragraph" w:styleId="1">
    <w:name w:val="heading 1"/>
    <w:basedOn w:val="a"/>
    <w:next w:val="a"/>
    <w:link w:val="10"/>
    <w:uiPriority w:val="9"/>
    <w:qFormat/>
    <w:rsid w:val="004F76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1985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37255"/>
    <w:rPr>
      <w:color w:val="0000FF" w:themeColor="hyperlink"/>
      <w:u w:val="single"/>
    </w:rPr>
  </w:style>
  <w:style w:type="paragraph" w:customStyle="1" w:styleId="2">
    <w:name w:val="2_НазвДоклада"/>
    <w:next w:val="3"/>
    <w:link w:val="20"/>
    <w:rsid w:val="00B32BB8"/>
    <w:pPr>
      <w:keepNext/>
      <w:suppressAutoHyphens/>
      <w:overflowPunct w:val="0"/>
      <w:autoSpaceDE w:val="0"/>
      <w:autoSpaceDN w:val="0"/>
      <w:adjustRightInd w:val="0"/>
      <w:spacing w:after="120" w:line="240" w:lineRule="auto"/>
      <w:jc w:val="center"/>
      <w:textAlignment w:val="baseline"/>
    </w:pPr>
    <w:rPr>
      <w:rFonts w:ascii="Times New Roman" w:eastAsia="Times New Roman" w:hAnsi="Times New Roman" w:cs="Times New Roman"/>
      <w:b/>
      <w:caps/>
      <w:szCs w:val="20"/>
    </w:rPr>
  </w:style>
  <w:style w:type="paragraph" w:customStyle="1" w:styleId="3">
    <w:name w:val="3_ОснТекст"/>
    <w:rsid w:val="003F6E1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">
    <w:name w:val="1_СпАвторов"/>
    <w:next w:val="2"/>
    <w:rsid w:val="003F6E11"/>
    <w:pPr>
      <w:keepNext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Times New Roman" w:eastAsia="Times New Roman" w:hAnsi="Times New Roman" w:cs="Times New Roman"/>
      <w:b/>
      <w:i/>
      <w:sz w:val="20"/>
      <w:szCs w:val="20"/>
    </w:rPr>
  </w:style>
  <w:style w:type="paragraph" w:customStyle="1" w:styleId="a5">
    <w:name w:val="ФИН"/>
    <w:basedOn w:val="2"/>
    <w:link w:val="a6"/>
    <w:qFormat/>
    <w:rsid w:val="00B32BB8"/>
  </w:style>
  <w:style w:type="paragraph" w:customStyle="1" w:styleId="4">
    <w:name w:val="4_СпЛитературы"/>
    <w:next w:val="5"/>
    <w:rsid w:val="00287A3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20">
    <w:name w:val="2_НазвДоклада Знак"/>
    <w:basedOn w:val="a0"/>
    <w:link w:val="2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character" w:customStyle="1" w:styleId="a6">
    <w:name w:val="ФИН Знак"/>
    <w:basedOn w:val="20"/>
    <w:link w:val="a5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paragraph" w:customStyle="1" w:styleId="5">
    <w:name w:val="5_ЛитСсылка"/>
    <w:rsid w:val="00287A36"/>
    <w:pPr>
      <w:spacing w:after="0" w:line="235" w:lineRule="auto"/>
      <w:jc w:val="both"/>
    </w:pPr>
    <w:rPr>
      <w:rFonts w:ascii="Times New Roman" w:eastAsia="Times New Roman" w:hAnsi="Times New Roman" w:cs="Times New Roman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D228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D2288A"/>
    <w:rPr>
      <w:rFonts w:ascii="Tahoma" w:hAnsi="Tahoma" w:cs="Tahoma"/>
      <w:sz w:val="16"/>
      <w:szCs w:val="16"/>
    </w:rPr>
  </w:style>
  <w:style w:type="paragraph" w:styleId="a9">
    <w:name w:val="header"/>
    <w:basedOn w:val="a"/>
    <w:link w:val="aa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D433F"/>
  </w:style>
  <w:style w:type="paragraph" w:styleId="ab">
    <w:name w:val="footer"/>
    <w:basedOn w:val="a"/>
    <w:link w:val="ac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D433F"/>
  </w:style>
  <w:style w:type="character" w:customStyle="1" w:styleId="10">
    <w:name w:val="Заголовок 1 Знак"/>
    <w:basedOn w:val="a0"/>
    <w:link w:val="1"/>
    <w:uiPriority w:val="9"/>
    <w:rsid w:val="004F768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src">
    <w:name w:val="src"/>
    <w:basedOn w:val="a"/>
    <w:rsid w:val="00134ACB"/>
    <w:pPr>
      <w:spacing w:after="125" w:line="240" w:lineRule="auto"/>
    </w:pPr>
    <w:rPr>
      <w:rFonts w:ascii="Times New Roman" w:hAnsi="Times New Roman" w:cs="Times New Roman"/>
      <w:sz w:val="24"/>
      <w:szCs w:val="24"/>
    </w:rPr>
  </w:style>
  <w:style w:type="paragraph" w:styleId="ad">
    <w:name w:val="No Spacing"/>
    <w:uiPriority w:val="1"/>
    <w:qFormat/>
    <w:rsid w:val="0081096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20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3B8AB3-364F-459F-A4CF-E6D9F29F1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6</TotalTime>
  <Pages>1</Pages>
  <Words>228</Words>
  <Characters>1669</Characters>
  <Application>Microsoft Office Word</Application>
  <DocSecurity>0</DocSecurity>
  <Lines>69</Lines>
  <Paragraphs>3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F</dc:creator>
  <cp:lastModifiedBy>inden2310@yandex.ru</cp:lastModifiedBy>
  <cp:revision>19</cp:revision>
  <cp:lastPrinted>2015-10-15T10:19:00Z</cp:lastPrinted>
  <dcterms:created xsi:type="dcterms:W3CDTF">2019-10-30T07:26:00Z</dcterms:created>
  <dcterms:modified xsi:type="dcterms:W3CDTF">2019-11-17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